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09-07</w:t>
      </w:r>
      <w:r>
        <w:t xml:space="preserve"> </w:t>
      </w:r>
      <w:r>
        <w:t xml:space="preserve">06:10:41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7893c9580b68f19101be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09-07T06:10:46Z</dcterms:created>
  <dcterms:modified xsi:type="dcterms:W3CDTF">2021-09-07T06:1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09-07 06:10:41</vt:lpwstr>
  </property>
</Properties>
</file>